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Firefighter</w:t>
      </w:r>
      <w:r>
        <w:t xml:space="preserve"> </w:t>
      </w:r>
      <w:r>
        <w:t xml:space="preserve">Position</w:t>
      </w:r>
      <w:r>
        <w:t xml:space="preserve"> </w:t>
      </w:r>
      <w:r>
        <w:t xml:space="preserve">in</w:t>
      </w:r>
      <w:r>
        <w:t xml:space="preserve"> </w:t>
      </w:r>
      <w:r>
        <w:t xml:space="preserve">Zimbabwe</w:t>
      </w:r>
      <w:r>
        <w:t xml:space="preserve"> </w:t>
      </w:r>
      <w:r>
        <w:t xml:space="preserve">Harare</w:t>
      </w:r>
    </w:p>
    <w:bookmarkStart w:id="20" w:name="internship-application-letter"/>
    <w:p>
      <w:pPr>
        <w:pStyle w:val="Heading1"/>
      </w:pPr>
      <w:r>
        <w:t xml:space="preserve">INTERNSHIP APPLICATION LETTER</w:t>
      </w:r>
    </w:p>
    <w:p>
      <w:pPr>
        <w:pStyle w:val="FirstParagraph"/>
      </w:pPr>
      <w:r>
        <w:t xml:space="preserve">For the Position of Firefighter Internship</w:t>
      </w:r>
    </w:p>
    <w:bookmarkEnd w:id="20"/>
    <w:p>
      <w:pPr>
        <w:pStyle w:val="BodyText"/>
      </w:pPr>
      <w:r>
        <w:t xml:space="preserve">October 26, 2023</w:t>
      </w:r>
    </w:p>
    <w:p>
      <w:pPr>
        <w:pStyle w:val="BodyText"/>
      </w:pPr>
      <w:r>
        <w:t xml:space="preserve">Chief Fire Officer</w:t>
      </w:r>
    </w:p>
    <w:p>
      <w:pPr>
        <w:pStyle w:val="BodyText"/>
      </w:pPr>
      <w:r>
        <w:t xml:space="preserve">Zimbabwe Republic Police Fire Service</w:t>
      </w:r>
    </w:p>
    <w:p>
      <w:pPr>
        <w:pStyle w:val="BodyText"/>
      </w:pPr>
      <w:r>
        <w:t xml:space="preserve">Headquarters, Harare Central District</w:t>
      </w:r>
    </w:p>
    <w:p>
      <w:pPr>
        <w:pStyle w:val="BodyText"/>
      </w:pPr>
      <w:r>
        <w:t xml:space="preserve">Harare, Zimbabwe</w:t>
      </w:r>
    </w:p>
    <w:bookmarkStart w:id="21" w:name="dear-chief-fire-officer"/>
    <w:p>
      <w:pPr>
        <w:pStyle w:val="Heading2"/>
      </w:pPr>
      <w:r>
        <w:t xml:space="preserve">Dear Chief Fire Officer,</w:t>
      </w:r>
    </w:p>
    <w:bookmarkEnd w:id="21"/>
    <w:p>
      <w:pPr>
        <w:pStyle w:val="FirstParagraph"/>
      </w:pPr>
      <w:r>
        <w:t xml:space="preserve">I am writing with profound enthusiasm to submit my application for the Firefighter Internship position within the Zimbabwe Republic Police Fire Service, specifically seeking placement in Harare. As a dedicated graduate of the University of Zimbabwe's Emergency Management Program and a lifelong resident of this vibrant city, I have meticulously prepared myself to contribute meaningfully to public safety in Zimbabwe Harare through this crucial internship opportunity.</w:t>
      </w:r>
    </w:p>
    <w:p>
      <w:pPr>
        <w:pStyle w:val="BodyText"/>
      </w:pPr>
      <w:r>
        <w:t xml:space="preserve">My passion for emergency response was ignited during my childhood in the Highfield township neighborhood of Harare, where I witnessed firsthand the devastating impact of urban fires that displaced families and threatened community infrastructure. This personal connection drives my commitment to becoming a skilled Firefighter within Zimbabwe's fire service. My academic journey at the University of Zimbabwe included specialized coursework in Structural Fire Dynamics, Urban Emergency Response Planning, and Community Risk Assessment – all contextualized through case studies of Harare's unique challenges including informal settlement fires, industrial accidents in the Mbare area, and seasonal bushfire threats along our peri-urban boundaries.</w:t>
      </w:r>
    </w:p>
    <w:p>
      <w:pPr>
        <w:pStyle w:val="BodyText"/>
      </w:pPr>
      <w:r>
        <w:t xml:space="preserve">During my final year, I completed a field practicum with the Harare City Council Fire Department at their Highfield Station. This hands-on experience allowed me to observe and assist during 47 emergency responses – including residential fires in the densely populated Chisina area, vehicle accidents on the Harare-Masvingo Highway, and hazardous materials incidents near the Mukuvisi River industrial zone. I assisted with equipment maintenance protocols for fire trucks operating in Harare's challenging urban terrain, participated in community fire safety workshops at Sipho Primary School in Mbare, and documented incident reports using the national emergency management system. These experiences cemented my understanding of how Firefighter duties directly impact Zimbabwean communities daily.</w:t>
      </w:r>
    </w:p>
    <w:p>
      <w:pPr>
        <w:pStyle w:val="BodyText"/>
      </w:pPr>
      <w:r>
        <w:t xml:space="preserve">I have also completed the mandatory National Fire Service Basic Training Certificate through the Zimbabwe Fire and Rescue Services Academy, where I mastered fire suppression techniques for high-rise buildings (critical in Harare's growing commercial districts), rescue operations from confined spaces, and emergency medical response protocols. My proficiency includes operating modern firefighting apparatus common to Harare stations such as the 1900HP pumpers used in urban environments and understanding the specific challenges of navigating narrow streets like those in Belgravia or Eastlea during emergencies.</w:t>
      </w:r>
    </w:p>
    <w:p>
      <w:pPr>
        <w:pStyle w:val="BodyText"/>
      </w:pPr>
      <w:r>
        <w:t xml:space="preserve">This Firefighter Internship represents far more than a professional stepping stone – it is my opportunity to serve the city I love while addressing critical needs in Zimbabwe Harare. The rapid urbanization of our capital has created unprecedented fire safety challenges: informal settlements with inadequate electrical infrastructure, increased industrial activity near the Harare International Airport perimeter, and climate-related bushfire risks that threaten both urban fringes and protected areas like Mount Pleasant. As a future Firefighter committed to community resilience, I aim to contribute specifically to Harare's Fire Service initiatives addressing these local challenges through data-driven risk assessment and proactive community engagement.</w:t>
      </w:r>
    </w:p>
    <w:p>
      <w:pPr>
        <w:pStyle w:val="BodyText"/>
      </w:pPr>
      <w:r>
        <w:t xml:space="preserve">I am particularly inspired by the Zimbabwe Fire Service's recent Community Fire Safety Program implemented across Harare suburbs. My internship proposal includes developing a localized fire prevention guide for high-risk residential zones, incorporating lessons from my academic research on fire incidence patterns in Harare's 10 municipal wards. I believe this initiative would directly support the Department's strategic goals of reducing fire-related casualties by 25% within our target communities over three years.</w:t>
      </w:r>
    </w:p>
    <w:p>
      <w:pPr>
        <w:pStyle w:val="BodyText"/>
      </w:pPr>
      <w:r>
        <w:t xml:space="preserve">My technical competencies align precisely with Harare's operational needs. I am proficient in operating modern firefighting communication systems used across Zimbabwe, including the FireNet digital radio network essential for coordinating responses in dense urban areas like downtown Harare. I've trained extensively on hose deployment techniques critical for navigating narrow streets and multi-story buildings common throughout the city's architectural landscape. Additionally, my fluency in Shona (my first language) and English positions me to effectively communicate with diverse communities across Harare – from rural-adjacent areas like Chitungwiza to commercial hubs like Borrowdale.</w:t>
      </w:r>
    </w:p>
    <w:p>
      <w:pPr>
        <w:pStyle w:val="BodyText"/>
      </w:pPr>
      <w:r>
        <w:t xml:space="preserve">What truly distinguishes this Internship Application Letter is my deep-rooted commitment to serving Zimbabwe Harare. Unlike external candidates, I understand the cultural nuances of our city – the significance of community trust in fire safety initiatives, the specific fire risks associated with Harare's unique climate patterns (including dry spells that exacerbate bushfire threats), and the political landscape affecting emergency services funding. My family has resided in Mbare since 1987, and I've witnessed how timely Firefighter interventions saved homes during the 2020 Highfield fire outbreak. This personal investment fuels my determination to excel within Zimbabwe's Fire Service.</w:t>
      </w:r>
    </w:p>
    <w:p>
      <w:pPr>
        <w:pStyle w:val="BodyText"/>
      </w:pPr>
      <w:r>
        <w:t xml:space="preserve">I am prepared to immediately contribute through several actionable initiatives upon joining your internship program. I will:</w:t>
      </w:r>
    </w:p>
    <w:p>
      <w:pPr>
        <w:numPr>
          <w:ilvl w:val="0"/>
          <w:numId w:val="1001"/>
        </w:numPr>
        <w:pStyle w:val="Compact"/>
      </w:pPr>
      <w:r>
        <w:t xml:space="preserve">Assist in developing fire safety protocols for Harare's growing informal settlements using GIS mapping techniques I've mastered</w:t>
      </w:r>
    </w:p>
    <w:p>
      <w:pPr>
        <w:numPr>
          <w:ilvl w:val="0"/>
          <w:numId w:val="1001"/>
        </w:numPr>
        <w:pStyle w:val="Compact"/>
      </w:pPr>
      <w:r>
        <w:t xml:space="preserve">Support the department's youth engagement programs by conducting fire safety workshops at Harare schools</w:t>
      </w:r>
    </w:p>
    <w:p>
      <w:pPr>
        <w:numPr>
          <w:ilvl w:val="0"/>
          <w:numId w:val="1001"/>
        </w:numPr>
        <w:pStyle w:val="Compact"/>
      </w:pPr>
      <w:r>
        <w:t xml:space="preserve">Contribute to data analysis of fire incident reports to identify high-risk zones across Zimbabwe Harare</w:t>
      </w:r>
    </w:p>
    <w:p>
      <w:pPr>
        <w:pStyle w:val="FirstParagraph"/>
      </w:pPr>
      <w:r>
        <w:t xml:space="preserve">The Zimbabwe Republic Police Fire Service has consistently demonstrated leadership in national emergency response, and I am eager to learn from your experienced professionals. My academic training combined with practical exposure during my community engagement projects has prepared me not merely to meet the requirements of this Firefighter Internship, but to actively enhance Harare's fire safety capacity from day one.</w:t>
      </w:r>
    </w:p>
    <w:p>
      <w:pPr>
        <w:pStyle w:val="BodyText"/>
      </w:pPr>
      <w:r>
        <w:t xml:space="preserve">As a resident of Zimbabwe Harare who has witnessed both the vulnerabilities and resilience of our communities, I view this internship as my opportunity to give back. The skills I've developed through rigorous academic preparation and community involvement are directly applicable to the daily realities faced by Firefighters serving our city. I am confident that my local knowledge, technical training, and unwavering commitment to public service will allow me to make meaningful contributions during this critical internship period.</w:t>
      </w:r>
    </w:p>
    <w:p>
      <w:pPr>
        <w:pStyle w:val="BodyText"/>
      </w:pPr>
      <w:r>
        <w:t xml:space="preserve">Thank you for considering my application for the Firefighter Internship position in Zimbabwe Harare. I have attached my detailed curriculum vitae and academic transcripts for your review. I welcome the opportunity to discuss how my background aligns with your department's needs at your earliest convenience and am available for an interview immediately.</w:t>
      </w:r>
    </w:p>
    <w:p>
      <w:pPr>
        <w:pStyle w:val="BodyText"/>
      </w:pPr>
      <w:r>
        <w:t xml:space="preserve">Sincerely,</w:t>
      </w:r>
    </w:p>
    <w:p>
      <w:pPr>
        <w:pStyle w:val="BodyText"/>
      </w:pPr>
      <w:r>
        <w:br/>
      </w:r>
      <w:r>
        <w:br/>
      </w:r>
      <w:r>
        <w:br/>
      </w:r>
    </w:p>
    <w:p>
      <w:pPr>
        <w:pStyle w:val="BodyText"/>
      </w:pPr>
      <w:r>
        <w:t xml:space="preserve">Tendai Moyo</w:t>
      </w:r>
    </w:p>
    <w:p>
      <w:pPr>
        <w:pStyle w:val="BodyText"/>
      </w:pPr>
      <w:r>
        <w:t xml:space="preserve">University of Zimbabwe Graduate, Emergency Management</w:t>
      </w:r>
    </w:p>
    <w:p>
      <w:pPr>
        <w:pStyle w:val="BodyText"/>
      </w:pPr>
      <w:r>
        <w:t xml:space="preserve">Mbare, Harare | +263 77 123 4567 | tendaimoyo@email.co.zw</w:t>
      </w:r>
    </w:p>
    <w:p>
      <w:pPr>
        <w:pStyle w:val="BodyText"/>
      </w:pPr>
      <w:r>
        <w:t xml:space="preserve">Word Count: 856</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Firefighter Position in Zimbabwe Harare</dc:title>
  <dc:creator/>
  <dc:language>en</dc:language>
  <cp:keywords/>
  <dcterms:created xsi:type="dcterms:W3CDTF">2026-07-17T11:44:49Z</dcterms:created>
  <dcterms:modified xsi:type="dcterms:W3CDTF">2026-07-17T11:44:49Z</dcterms:modified>
</cp:coreProperties>
</file>

<file path=docProps/custom.xml><?xml version="1.0" encoding="utf-8"?>
<Properties xmlns="http://schemas.openxmlformats.org/officeDocument/2006/custom-properties" xmlns:vt="http://schemas.openxmlformats.org/officeDocument/2006/docPropsVTypes"/>
</file>